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93CD2" w14:textId="0876089D" w:rsidR="0093033C" w:rsidRPr="00FA6683" w:rsidRDefault="0093033C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CST8390 - Lab 1</w:t>
      </w:r>
    </w:p>
    <w:p w14:paraId="470BA6CA" w14:textId="73ADF828" w:rsidR="00FA6683" w:rsidRDefault="00DB3C3A" w:rsidP="005A643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Data exploration with </w:t>
      </w:r>
      <w:r w:rsidR="0093033C"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W</w:t>
      </w: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eka - Iris dataset</w:t>
      </w:r>
    </w:p>
    <w:p w14:paraId="61A989AB" w14:textId="77777777" w:rsidR="002844DF" w:rsidRDefault="002844DF" w:rsidP="005A643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</w:p>
    <w:p w14:paraId="3D6614E9" w14:textId="1E71AE64" w:rsidR="002844DF" w:rsidRPr="005A6432" w:rsidRDefault="002844DF" w:rsidP="005A643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Onur Onel 041074824</w:t>
      </w:r>
      <w:r w:rsidR="005D3A84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 CST8390_010</w:t>
      </w:r>
    </w:p>
    <w:p w14:paraId="6AC0F2E0" w14:textId="77777777" w:rsidR="005A6432" w:rsidRDefault="005A6432" w:rsidP="005A6432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617A48A" w14:textId="41264F81" w:rsidR="000C6037" w:rsidRPr="005A6432" w:rsidRDefault="000C6037" w:rsidP="005A643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5A6432">
        <w:rPr>
          <w:rFonts w:ascii="Times New Roman" w:hAnsi="Times New Roman" w:cs="Times New Roman"/>
        </w:rPr>
        <w:t>Fill this table:</w:t>
      </w:r>
    </w:p>
    <w:p w14:paraId="5ED36DFA" w14:textId="77777777" w:rsidR="000C6037" w:rsidRPr="000C6037" w:rsidRDefault="000C6037" w:rsidP="000C6037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5141" w:type="dxa"/>
        <w:tblInd w:w="421" w:type="dxa"/>
        <w:tblLook w:val="04A0" w:firstRow="1" w:lastRow="0" w:firstColumn="1" w:lastColumn="0" w:noHBand="0" w:noVBand="1"/>
      </w:tblPr>
      <w:tblGrid>
        <w:gridCol w:w="2961"/>
        <w:gridCol w:w="2180"/>
      </w:tblGrid>
      <w:tr w:rsidR="000C6037" w:rsidRPr="000C6037" w14:paraId="66FE76C1" w14:textId="77777777" w:rsidTr="00FA6683">
        <w:tc>
          <w:tcPr>
            <w:tcW w:w="2961" w:type="dxa"/>
          </w:tcPr>
          <w:p w14:paraId="2AA21D00" w14:textId="6A95663F" w:rsidR="000C6037" w:rsidRPr="000C6037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Flower Type</w:t>
            </w:r>
          </w:p>
        </w:tc>
        <w:tc>
          <w:tcPr>
            <w:tcW w:w="2180" w:type="dxa"/>
          </w:tcPr>
          <w:p w14:paraId="283F4133" w14:textId="1D432758" w:rsidR="000C6037" w:rsidRPr="000C6037" w:rsidRDefault="000C6037" w:rsidP="000C603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Count</w:t>
            </w:r>
          </w:p>
        </w:tc>
      </w:tr>
      <w:tr w:rsidR="000C6037" w14:paraId="641D4A6A" w14:textId="77777777" w:rsidTr="00FA6683">
        <w:trPr>
          <w:trHeight w:val="497"/>
        </w:trPr>
        <w:tc>
          <w:tcPr>
            <w:tcW w:w="2961" w:type="dxa"/>
          </w:tcPr>
          <w:p w14:paraId="4B1EC48C" w14:textId="02A80C58" w:rsidR="000C6037" w:rsidRDefault="0092146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is-</w:t>
            </w:r>
            <w:proofErr w:type="spellStart"/>
            <w:r>
              <w:rPr>
                <w:rFonts w:ascii="Times New Roman" w:hAnsi="Times New Roman" w:cs="Times New Roman"/>
              </w:rPr>
              <w:t>Setos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180" w:type="dxa"/>
          </w:tcPr>
          <w:p w14:paraId="7667010D" w14:textId="6663A5D2" w:rsidR="000C6037" w:rsidRDefault="0092146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C6037" w14:paraId="099DA034" w14:textId="77777777" w:rsidTr="00FA6683">
        <w:trPr>
          <w:trHeight w:val="432"/>
        </w:trPr>
        <w:tc>
          <w:tcPr>
            <w:tcW w:w="2961" w:type="dxa"/>
          </w:tcPr>
          <w:p w14:paraId="37AB21F6" w14:textId="265A1B42" w:rsidR="000C6037" w:rsidRDefault="0092146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is-versicolor</w:t>
            </w:r>
          </w:p>
        </w:tc>
        <w:tc>
          <w:tcPr>
            <w:tcW w:w="2180" w:type="dxa"/>
          </w:tcPr>
          <w:p w14:paraId="3B42B81A" w14:textId="1542D81E" w:rsidR="000C6037" w:rsidRDefault="0092146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C6037" w14:paraId="0381B975" w14:textId="77777777" w:rsidTr="00FA6683">
        <w:trPr>
          <w:trHeight w:val="538"/>
        </w:trPr>
        <w:tc>
          <w:tcPr>
            <w:tcW w:w="2961" w:type="dxa"/>
          </w:tcPr>
          <w:p w14:paraId="4A168028" w14:textId="004C0723" w:rsidR="000C6037" w:rsidRDefault="0092146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is-virgin</w:t>
            </w:r>
            <w:r w:rsidR="007122D2">
              <w:rPr>
                <w:rFonts w:ascii="Times New Roman" w:hAnsi="Times New Roman" w:cs="Times New Roman"/>
              </w:rPr>
              <w:t>ica</w:t>
            </w:r>
          </w:p>
        </w:tc>
        <w:tc>
          <w:tcPr>
            <w:tcW w:w="2180" w:type="dxa"/>
          </w:tcPr>
          <w:p w14:paraId="5C3F4D34" w14:textId="315E8718" w:rsidR="000C6037" w:rsidRDefault="007122D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</w:tbl>
    <w:p w14:paraId="65C8AE4B" w14:textId="57315477" w:rsidR="000C6037" w:rsidRDefault="000C6037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A8232C6" w14:textId="77777777" w:rsidR="00F40DAE" w:rsidRDefault="00F40DAE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4874AC8" w14:textId="454903E2" w:rsidR="000C6037" w:rsidRPr="005A6432" w:rsidRDefault="000C6037" w:rsidP="005A643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5A6432">
        <w:rPr>
          <w:rFonts w:ascii="Times New Roman" w:hAnsi="Times New Roman" w:cs="Times New Roman"/>
        </w:rPr>
        <w:t>Fill this table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733"/>
        <w:gridCol w:w="1370"/>
        <w:gridCol w:w="1275"/>
        <w:gridCol w:w="1134"/>
        <w:gridCol w:w="1276"/>
      </w:tblGrid>
      <w:tr w:rsidR="000C6037" w:rsidRPr="00FA6683" w14:paraId="70B3BE48" w14:textId="60018BE5" w:rsidTr="00FA6683">
        <w:trPr>
          <w:trHeight w:val="480"/>
        </w:trPr>
        <w:tc>
          <w:tcPr>
            <w:tcW w:w="1733" w:type="dxa"/>
          </w:tcPr>
          <w:p w14:paraId="7F2201D9" w14:textId="22BF3E4F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Attribute</w:t>
            </w:r>
          </w:p>
        </w:tc>
        <w:tc>
          <w:tcPr>
            <w:tcW w:w="1370" w:type="dxa"/>
          </w:tcPr>
          <w:p w14:paraId="56ADD200" w14:textId="1AD6061D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inimum</w:t>
            </w:r>
          </w:p>
        </w:tc>
        <w:tc>
          <w:tcPr>
            <w:tcW w:w="1275" w:type="dxa"/>
          </w:tcPr>
          <w:p w14:paraId="655E20B1" w14:textId="10596A6B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aximum</w:t>
            </w:r>
          </w:p>
        </w:tc>
        <w:tc>
          <w:tcPr>
            <w:tcW w:w="1134" w:type="dxa"/>
          </w:tcPr>
          <w:p w14:paraId="67190635" w14:textId="3C9431F7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 xml:space="preserve">Mean </w:t>
            </w:r>
          </w:p>
        </w:tc>
        <w:tc>
          <w:tcPr>
            <w:tcW w:w="1276" w:type="dxa"/>
          </w:tcPr>
          <w:p w14:paraId="46100C46" w14:textId="59C2E1A2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proofErr w:type="spellStart"/>
            <w:r w:rsidRPr="00FA6683">
              <w:rPr>
                <w:rFonts w:ascii="Times New Roman" w:hAnsi="Times New Roman" w:cs="Times New Roman"/>
                <w:b/>
              </w:rPr>
              <w:t>StdDev</w:t>
            </w:r>
            <w:proofErr w:type="spellEnd"/>
          </w:p>
        </w:tc>
      </w:tr>
      <w:tr w:rsidR="000C6037" w14:paraId="016BC810" w14:textId="35A143FE" w:rsidTr="00FA6683">
        <w:trPr>
          <w:trHeight w:val="483"/>
        </w:trPr>
        <w:tc>
          <w:tcPr>
            <w:tcW w:w="1733" w:type="dxa"/>
          </w:tcPr>
          <w:p w14:paraId="3A97BCBA" w14:textId="4998FCC8" w:rsidR="000C6037" w:rsidRDefault="007122D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pallength</w:t>
            </w:r>
            <w:proofErr w:type="spellEnd"/>
          </w:p>
        </w:tc>
        <w:tc>
          <w:tcPr>
            <w:tcW w:w="1370" w:type="dxa"/>
          </w:tcPr>
          <w:p w14:paraId="6A300D0D" w14:textId="2A46D1B1" w:rsidR="000C6037" w:rsidRDefault="007122D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1275" w:type="dxa"/>
          </w:tcPr>
          <w:p w14:paraId="507191A0" w14:textId="18AF0CFA" w:rsidR="000C6037" w:rsidRDefault="007122D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9</w:t>
            </w:r>
          </w:p>
        </w:tc>
        <w:tc>
          <w:tcPr>
            <w:tcW w:w="1134" w:type="dxa"/>
          </w:tcPr>
          <w:p w14:paraId="2FEC822A" w14:textId="5A6F04C4" w:rsidR="000C6037" w:rsidRDefault="00D6773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843</w:t>
            </w:r>
          </w:p>
        </w:tc>
        <w:tc>
          <w:tcPr>
            <w:tcW w:w="1276" w:type="dxa"/>
          </w:tcPr>
          <w:p w14:paraId="1F4A5356" w14:textId="058F54D3" w:rsidR="000C6037" w:rsidRDefault="00D6773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28</w:t>
            </w:r>
          </w:p>
        </w:tc>
      </w:tr>
      <w:tr w:rsidR="000C6037" w14:paraId="1D892B98" w14:textId="317511D0" w:rsidTr="00FA6683">
        <w:trPr>
          <w:trHeight w:val="575"/>
        </w:trPr>
        <w:tc>
          <w:tcPr>
            <w:tcW w:w="1733" w:type="dxa"/>
          </w:tcPr>
          <w:p w14:paraId="1EE6BBAC" w14:textId="09A49DE5" w:rsidR="000C6037" w:rsidRDefault="00D6773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palwidth</w:t>
            </w:r>
            <w:proofErr w:type="spellEnd"/>
          </w:p>
        </w:tc>
        <w:tc>
          <w:tcPr>
            <w:tcW w:w="1370" w:type="dxa"/>
          </w:tcPr>
          <w:p w14:paraId="14BA6F42" w14:textId="0B4A0534" w:rsidR="000C6037" w:rsidRDefault="00D6773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5" w:type="dxa"/>
          </w:tcPr>
          <w:p w14:paraId="4F4AF7AD" w14:textId="3C8EB107" w:rsidR="000C6037" w:rsidRDefault="00D6773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1134" w:type="dxa"/>
          </w:tcPr>
          <w:p w14:paraId="0A0C8EFD" w14:textId="0B8FAED4" w:rsidR="000C6037" w:rsidRDefault="00FE53F4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054</w:t>
            </w:r>
          </w:p>
        </w:tc>
        <w:tc>
          <w:tcPr>
            <w:tcW w:w="1276" w:type="dxa"/>
          </w:tcPr>
          <w:p w14:paraId="1ED647B2" w14:textId="684B3C3D" w:rsidR="000C6037" w:rsidRDefault="00FE53F4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4</w:t>
            </w:r>
          </w:p>
        </w:tc>
      </w:tr>
      <w:tr w:rsidR="000C6037" w14:paraId="7D75FFAF" w14:textId="73247889" w:rsidTr="00FA6683">
        <w:trPr>
          <w:trHeight w:val="554"/>
        </w:trPr>
        <w:tc>
          <w:tcPr>
            <w:tcW w:w="1733" w:type="dxa"/>
          </w:tcPr>
          <w:p w14:paraId="325A14FA" w14:textId="1D1B2786" w:rsidR="000C6037" w:rsidRDefault="00FE53F4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tallength</w:t>
            </w:r>
            <w:proofErr w:type="spellEnd"/>
          </w:p>
        </w:tc>
        <w:tc>
          <w:tcPr>
            <w:tcW w:w="1370" w:type="dxa"/>
          </w:tcPr>
          <w:p w14:paraId="44E37B7C" w14:textId="35C8103B" w:rsidR="000C6037" w:rsidRDefault="00FE53F4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5" w:type="dxa"/>
          </w:tcPr>
          <w:p w14:paraId="66051485" w14:textId="62ADCA0E" w:rsidR="000C6037" w:rsidRDefault="00FE53F4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9</w:t>
            </w:r>
          </w:p>
        </w:tc>
        <w:tc>
          <w:tcPr>
            <w:tcW w:w="1134" w:type="dxa"/>
          </w:tcPr>
          <w:p w14:paraId="6BF10F4D" w14:textId="43A8BA23" w:rsidR="000C6037" w:rsidRDefault="00FE53F4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759</w:t>
            </w:r>
          </w:p>
        </w:tc>
        <w:tc>
          <w:tcPr>
            <w:tcW w:w="1276" w:type="dxa"/>
          </w:tcPr>
          <w:p w14:paraId="19E4E6C6" w14:textId="2FBD6B25" w:rsidR="000C6037" w:rsidRDefault="00FE53F4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64</w:t>
            </w:r>
          </w:p>
        </w:tc>
      </w:tr>
      <w:tr w:rsidR="000C6037" w14:paraId="3A520FDD" w14:textId="4D95DA57" w:rsidTr="00FA6683">
        <w:trPr>
          <w:trHeight w:val="690"/>
        </w:trPr>
        <w:tc>
          <w:tcPr>
            <w:tcW w:w="1733" w:type="dxa"/>
          </w:tcPr>
          <w:p w14:paraId="2E93CC68" w14:textId="733C5586" w:rsidR="000C6037" w:rsidRDefault="00FE53F4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talwidth</w:t>
            </w:r>
            <w:proofErr w:type="spellEnd"/>
          </w:p>
        </w:tc>
        <w:tc>
          <w:tcPr>
            <w:tcW w:w="1370" w:type="dxa"/>
          </w:tcPr>
          <w:p w14:paraId="77158A7E" w14:textId="00B58FAF" w:rsidR="000C6037" w:rsidRDefault="002844D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1275" w:type="dxa"/>
          </w:tcPr>
          <w:p w14:paraId="106F0660" w14:textId="0388AF5F" w:rsidR="000C6037" w:rsidRDefault="002844D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134" w:type="dxa"/>
          </w:tcPr>
          <w:p w14:paraId="0E545B6F" w14:textId="7BCE9AC3" w:rsidR="000C6037" w:rsidRDefault="002844D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99</w:t>
            </w:r>
          </w:p>
        </w:tc>
        <w:tc>
          <w:tcPr>
            <w:tcW w:w="1276" w:type="dxa"/>
          </w:tcPr>
          <w:p w14:paraId="55445A89" w14:textId="7C99F34D" w:rsidR="000C6037" w:rsidRDefault="002844D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3</w:t>
            </w:r>
          </w:p>
        </w:tc>
      </w:tr>
    </w:tbl>
    <w:p w14:paraId="07A9F738" w14:textId="1E7DC842" w:rsidR="0041691B" w:rsidRDefault="0041691B" w:rsidP="000C6037">
      <w:pPr>
        <w:pStyle w:val="ListParagraph"/>
        <w:rPr>
          <w:rFonts w:ascii="Times New Roman" w:hAnsi="Times New Roman" w:cs="Times New Roman"/>
        </w:rPr>
      </w:pPr>
    </w:p>
    <w:p w14:paraId="5A784632" w14:textId="4832D1B5" w:rsidR="0041691B" w:rsidRDefault="0041691B" w:rsidP="0041691B">
      <w:pPr>
        <w:pStyle w:val="ListParagraph"/>
        <w:ind w:left="0"/>
        <w:rPr>
          <w:rFonts w:ascii="Times New Roman" w:hAnsi="Times New Roman" w:cs="Times New Roman"/>
        </w:rPr>
      </w:pPr>
    </w:p>
    <w:p w14:paraId="665518E4" w14:textId="77777777" w:rsidR="00C832F0" w:rsidRDefault="00C832F0" w:rsidP="00C832F0">
      <w:pPr>
        <w:spacing w:line="360" w:lineRule="auto"/>
      </w:pPr>
    </w:p>
    <w:p w14:paraId="69A8D564" w14:textId="77777777" w:rsidR="00C832F0" w:rsidRDefault="00C832F0" w:rsidP="00C832F0">
      <w:pPr>
        <w:spacing w:line="360" w:lineRule="auto"/>
      </w:pPr>
    </w:p>
    <w:p w14:paraId="0D0F531E" w14:textId="77777777" w:rsidR="00C832F0" w:rsidRDefault="00C832F0" w:rsidP="00C832F0">
      <w:pPr>
        <w:spacing w:line="360" w:lineRule="auto"/>
      </w:pPr>
    </w:p>
    <w:p w14:paraId="1FF46E0F" w14:textId="77777777" w:rsidR="00C832F0" w:rsidRDefault="00C832F0" w:rsidP="00C832F0">
      <w:pPr>
        <w:spacing w:line="360" w:lineRule="auto"/>
      </w:pPr>
    </w:p>
    <w:p w14:paraId="7F2EE5D9" w14:textId="77777777" w:rsidR="00C832F0" w:rsidRDefault="00C832F0" w:rsidP="00C832F0">
      <w:pPr>
        <w:spacing w:line="360" w:lineRule="auto"/>
      </w:pPr>
    </w:p>
    <w:p w14:paraId="3756A7C5" w14:textId="0982A64D" w:rsidR="000C6037" w:rsidRPr="00FA6683" w:rsidRDefault="000C6037" w:rsidP="00FA6683">
      <w:pPr>
        <w:spacing w:after="0" w:line="240" w:lineRule="auto"/>
        <w:rPr>
          <w:rFonts w:ascii="Times New Roman" w:hAnsi="Times New Roman" w:cs="Times New Roman"/>
        </w:rPr>
      </w:pPr>
    </w:p>
    <w:sectPr w:rsidR="000C6037" w:rsidRPr="00FA6683" w:rsidSect="00FA6683">
      <w:pgSz w:w="12240" w:h="15840"/>
      <w:pgMar w:top="1440" w:right="1440" w:bottom="144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F106C"/>
    <w:multiLevelType w:val="hybridMultilevel"/>
    <w:tmpl w:val="7D5226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45F48"/>
    <w:multiLevelType w:val="hybridMultilevel"/>
    <w:tmpl w:val="1236DD5C"/>
    <w:lvl w:ilvl="0" w:tplc="0C50C550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9381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0B55C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B92B47"/>
    <w:multiLevelType w:val="hybridMultilevel"/>
    <w:tmpl w:val="25766370"/>
    <w:lvl w:ilvl="0" w:tplc="0C50C55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C31D21"/>
    <w:multiLevelType w:val="hybridMultilevel"/>
    <w:tmpl w:val="F9920808"/>
    <w:lvl w:ilvl="0" w:tplc="0C50C55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0727369">
    <w:abstractNumId w:val="1"/>
  </w:num>
  <w:num w:numId="2" w16cid:durableId="244413103">
    <w:abstractNumId w:val="5"/>
  </w:num>
  <w:num w:numId="3" w16cid:durableId="1631325993">
    <w:abstractNumId w:val="0"/>
  </w:num>
  <w:num w:numId="4" w16cid:durableId="741416179">
    <w:abstractNumId w:val="4"/>
  </w:num>
  <w:num w:numId="5" w16cid:durableId="286401783">
    <w:abstractNumId w:val="3"/>
  </w:num>
  <w:num w:numId="6" w16cid:durableId="535504922">
    <w:abstractNumId w:val="6"/>
  </w:num>
  <w:num w:numId="7" w16cid:durableId="4604162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rQUAtJTmgSwAAAA="/>
  </w:docVars>
  <w:rsids>
    <w:rsidRoot w:val="007B5B0E"/>
    <w:rsid w:val="00035E1E"/>
    <w:rsid w:val="00084DF1"/>
    <w:rsid w:val="000C6037"/>
    <w:rsid w:val="0020467D"/>
    <w:rsid w:val="0022283F"/>
    <w:rsid w:val="002844DF"/>
    <w:rsid w:val="003161C9"/>
    <w:rsid w:val="003469D8"/>
    <w:rsid w:val="0041691B"/>
    <w:rsid w:val="004F2726"/>
    <w:rsid w:val="00551066"/>
    <w:rsid w:val="00553EBD"/>
    <w:rsid w:val="005A6432"/>
    <w:rsid w:val="005D3A84"/>
    <w:rsid w:val="00614C4E"/>
    <w:rsid w:val="00645EF7"/>
    <w:rsid w:val="006F6A3B"/>
    <w:rsid w:val="007122D2"/>
    <w:rsid w:val="00742918"/>
    <w:rsid w:val="007B5B0E"/>
    <w:rsid w:val="008D24CE"/>
    <w:rsid w:val="00921469"/>
    <w:rsid w:val="0093033C"/>
    <w:rsid w:val="00977B9A"/>
    <w:rsid w:val="00A566CE"/>
    <w:rsid w:val="00B51974"/>
    <w:rsid w:val="00B91797"/>
    <w:rsid w:val="00C00AD7"/>
    <w:rsid w:val="00C62F39"/>
    <w:rsid w:val="00C651C0"/>
    <w:rsid w:val="00C832F0"/>
    <w:rsid w:val="00CE25F6"/>
    <w:rsid w:val="00D67732"/>
    <w:rsid w:val="00D927D8"/>
    <w:rsid w:val="00DB3C3A"/>
    <w:rsid w:val="00F40DAE"/>
    <w:rsid w:val="00FA6683"/>
    <w:rsid w:val="00FE53F4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832F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917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Onur Önel</cp:lastModifiedBy>
  <cp:revision>13</cp:revision>
  <cp:lastPrinted>2019-01-07T03:53:00Z</cp:lastPrinted>
  <dcterms:created xsi:type="dcterms:W3CDTF">2021-01-11T03:56:00Z</dcterms:created>
  <dcterms:modified xsi:type="dcterms:W3CDTF">2023-05-10T20:39:00Z</dcterms:modified>
</cp:coreProperties>
</file>